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9563A0" w:rsidRDefault="00193AEA" w:rsidP="009024B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bookmarkStart w:id="0" w:name="_GoBack"/>
      <w:bookmarkEnd w:id="0"/>
      <w:r w:rsidRPr="009563A0">
        <w:rPr>
          <w:rFonts w:ascii="Times New Roman" w:hAnsi="Times New Roman" w:cs="Times New Roman"/>
          <w:b/>
          <w:sz w:val="32"/>
          <w:szCs w:val="28"/>
        </w:rPr>
        <w:t>Strategic Planning Committee</w:t>
      </w:r>
      <w:r w:rsidR="00850C99" w:rsidRPr="009563A0">
        <w:rPr>
          <w:rFonts w:ascii="Times New Roman" w:hAnsi="Times New Roman" w:cs="Times New Roman"/>
          <w:b/>
          <w:sz w:val="32"/>
          <w:szCs w:val="28"/>
        </w:rPr>
        <w:t xml:space="preserve"> Meeting Minutes</w:t>
      </w:r>
    </w:p>
    <w:p w14:paraId="51716195" w14:textId="512B008C" w:rsidR="001A4731" w:rsidRPr="009563A0" w:rsidRDefault="00193AEA" w:rsidP="009024B8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9563A0">
        <w:rPr>
          <w:rFonts w:ascii="Times New Roman" w:hAnsi="Times New Roman" w:cs="Times New Roman"/>
          <w:b/>
          <w:sz w:val="24"/>
          <w:szCs w:val="24"/>
        </w:rPr>
        <w:t>Tuesday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 xml:space="preserve">September </w:t>
      </w:r>
      <w:r w:rsidR="0033478D">
        <w:rPr>
          <w:rFonts w:ascii="Times New Roman" w:hAnsi="Times New Roman" w:cs="Times New Roman"/>
          <w:b/>
          <w:sz w:val="24"/>
          <w:szCs w:val="24"/>
        </w:rPr>
        <w:t>6</w:t>
      </w:r>
      <w:r w:rsidR="00526954" w:rsidRPr="009563A0">
        <w:rPr>
          <w:rFonts w:ascii="Times New Roman" w:hAnsi="Times New Roman" w:cs="Times New Roman"/>
          <w:b/>
          <w:sz w:val="24"/>
          <w:szCs w:val="24"/>
        </w:rPr>
        <w:t>,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 20</w:t>
      </w:r>
      <w:r w:rsidRPr="009563A0">
        <w:rPr>
          <w:rFonts w:ascii="Times New Roman" w:hAnsi="Times New Roman" w:cs="Times New Roman"/>
          <w:b/>
          <w:sz w:val="24"/>
          <w:szCs w:val="24"/>
        </w:rPr>
        <w:t>2</w:t>
      </w:r>
      <w:r w:rsidR="0033478D">
        <w:rPr>
          <w:rFonts w:ascii="Times New Roman" w:hAnsi="Times New Roman" w:cs="Times New Roman"/>
          <w:b/>
          <w:sz w:val="24"/>
          <w:szCs w:val="24"/>
        </w:rPr>
        <w:t>2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33478D">
        <w:rPr>
          <w:rFonts w:ascii="Times New Roman" w:hAnsi="Times New Roman" w:cs="Times New Roman"/>
          <w:b/>
          <w:sz w:val="24"/>
          <w:szCs w:val="24"/>
        </w:rPr>
        <w:t>9</w:t>
      </w:r>
      <w:r w:rsidRPr="009563A0">
        <w:rPr>
          <w:rFonts w:ascii="Times New Roman" w:hAnsi="Times New Roman" w:cs="Times New Roman"/>
          <w:b/>
          <w:sz w:val="24"/>
          <w:szCs w:val="24"/>
        </w:rPr>
        <w:t xml:space="preserve"> a.m.- </w:t>
      </w:r>
      <w:r w:rsidR="00A1454B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33478D">
        <w:rPr>
          <w:rFonts w:ascii="Times New Roman" w:hAnsi="Times New Roman" w:cs="Times New Roman"/>
          <w:b/>
          <w:sz w:val="24"/>
          <w:szCs w:val="24"/>
        </w:rPr>
        <w:t>0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:00 a.m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>.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9563A0">
        <w:rPr>
          <w:rFonts w:ascii="Times New Roman" w:hAnsi="Times New Roman" w:cs="Times New Roman"/>
          <w:b/>
          <w:sz w:val="24"/>
          <w:szCs w:val="24"/>
        </w:rPr>
        <w:t>Zoom</w:t>
      </w:r>
    </w:p>
    <w:p w14:paraId="47719847" w14:textId="71C44C4F" w:rsidR="0002117D" w:rsidRPr="009563A0" w:rsidRDefault="00823518" w:rsidP="00022F83">
      <w:pPr>
        <w:spacing w:after="0" w:line="240" w:lineRule="auto"/>
        <w:rPr>
          <w:rFonts w:ascii="Times New Roman" w:hAnsi="Times New Roman" w:cs="Times New Roman"/>
        </w:rPr>
      </w:pPr>
      <w:r w:rsidRPr="009563A0">
        <w:rPr>
          <w:rFonts w:ascii="Times New Roman" w:hAnsi="Times New Roman" w:cs="Times New Roman"/>
          <w:b/>
        </w:rPr>
        <w:t>Present:</w:t>
      </w:r>
      <w:r w:rsidR="000E3BE9" w:rsidRPr="009563A0">
        <w:rPr>
          <w:rFonts w:ascii="Times New Roman" w:hAnsi="Times New Roman" w:cs="Times New Roman"/>
          <w:b/>
        </w:rPr>
        <w:t xml:space="preserve"> </w:t>
      </w:r>
      <w:r w:rsidR="004E42EF" w:rsidRPr="004E42EF">
        <w:rPr>
          <w:rFonts w:ascii="Times New Roman" w:hAnsi="Times New Roman" w:cs="Times New Roman"/>
          <w:bCs/>
        </w:rPr>
        <w:t xml:space="preserve">Philip Reid, </w:t>
      </w:r>
      <w:r w:rsidR="00603789">
        <w:rPr>
          <w:rFonts w:ascii="Times New Roman" w:hAnsi="Times New Roman" w:cs="Times New Roman"/>
          <w:bCs/>
        </w:rPr>
        <w:t xml:space="preserve">Tania Sheldahl, </w:t>
      </w:r>
      <w:r w:rsidR="00022F83" w:rsidRPr="009563A0">
        <w:rPr>
          <w:rFonts w:ascii="Times New Roman" w:hAnsi="Times New Roman" w:cs="Times New Roman"/>
        </w:rPr>
        <w:t>Lauri Dreher,</w:t>
      </w:r>
      <w:r w:rsidR="003739FE" w:rsidRPr="009563A0">
        <w:rPr>
          <w:rFonts w:ascii="Times New Roman" w:hAnsi="Times New Roman" w:cs="Times New Roman"/>
        </w:rPr>
        <w:t xml:space="preserve"> </w:t>
      </w:r>
      <w:r w:rsidR="00022F83" w:rsidRPr="009563A0">
        <w:rPr>
          <w:rFonts w:ascii="Times New Roman" w:hAnsi="Times New Roman" w:cs="Times New Roman"/>
        </w:rPr>
        <w:t>Patrick Burns,</w:t>
      </w:r>
      <w:r w:rsidR="004E42EF">
        <w:rPr>
          <w:rFonts w:ascii="Times New Roman" w:hAnsi="Times New Roman" w:cs="Times New Roman"/>
        </w:rPr>
        <w:t xml:space="preserve"> </w:t>
      </w:r>
      <w:r w:rsidR="00603789">
        <w:rPr>
          <w:rFonts w:ascii="Times New Roman" w:hAnsi="Times New Roman" w:cs="Times New Roman"/>
        </w:rPr>
        <w:t xml:space="preserve">David Laurence, </w:t>
      </w:r>
      <w:r w:rsidR="004E42EF">
        <w:rPr>
          <w:rFonts w:ascii="Times New Roman" w:hAnsi="Times New Roman" w:cs="Times New Roman"/>
        </w:rPr>
        <w:t>Frank D’Angelo,</w:t>
      </w:r>
      <w:r w:rsidR="00022F83" w:rsidRPr="009563A0">
        <w:rPr>
          <w:rFonts w:ascii="Times New Roman" w:hAnsi="Times New Roman" w:cs="Times New Roman"/>
        </w:rPr>
        <w:t xml:space="preserve"> </w:t>
      </w:r>
      <w:r w:rsidR="0002117D" w:rsidRPr="009563A0">
        <w:rPr>
          <w:rFonts w:ascii="Times New Roman" w:hAnsi="Times New Roman" w:cs="Times New Roman"/>
        </w:rPr>
        <w:t xml:space="preserve">Tom </w:t>
      </w:r>
      <w:r w:rsidR="00022F83" w:rsidRPr="009563A0">
        <w:rPr>
          <w:rFonts w:ascii="Times New Roman" w:hAnsi="Times New Roman" w:cs="Times New Roman"/>
        </w:rPr>
        <w:t>Hughes</w:t>
      </w:r>
      <w:r w:rsidR="00733F18" w:rsidRPr="009563A0">
        <w:rPr>
          <w:rFonts w:ascii="Times New Roman" w:hAnsi="Times New Roman" w:cs="Times New Roman"/>
        </w:rPr>
        <w:t xml:space="preserve">, </w:t>
      </w:r>
      <w:r w:rsidR="004E42EF">
        <w:rPr>
          <w:rFonts w:ascii="Times New Roman" w:hAnsi="Times New Roman" w:cs="Times New Roman"/>
        </w:rPr>
        <w:t xml:space="preserve">Megan Crossfield, </w:t>
      </w:r>
      <w:r w:rsidR="00874D02" w:rsidRPr="009563A0">
        <w:rPr>
          <w:rFonts w:ascii="Times New Roman" w:hAnsi="Times New Roman" w:cs="Times New Roman"/>
        </w:rPr>
        <w:t>Clint Ewell</w:t>
      </w:r>
      <w:r w:rsidR="00EC574B" w:rsidRPr="009563A0">
        <w:rPr>
          <w:rFonts w:ascii="Times New Roman" w:hAnsi="Times New Roman" w:cs="Times New Roman"/>
        </w:rPr>
        <w:t>,</w:t>
      </w:r>
      <w:r w:rsidR="003D0437" w:rsidRPr="009563A0">
        <w:rPr>
          <w:rFonts w:ascii="Times New Roman" w:hAnsi="Times New Roman" w:cs="Times New Roman"/>
        </w:rPr>
        <w:t xml:space="preserve"> </w:t>
      </w:r>
      <w:r w:rsidR="0002117D" w:rsidRPr="009563A0">
        <w:rPr>
          <w:rFonts w:ascii="Times New Roman" w:hAnsi="Times New Roman" w:cs="Times New Roman"/>
        </w:rPr>
        <w:t xml:space="preserve">Diana Dowling, Mary Talosi, </w:t>
      </w:r>
      <w:r w:rsidR="004E42EF">
        <w:rPr>
          <w:rFonts w:ascii="Times New Roman" w:hAnsi="Times New Roman" w:cs="Times New Roman"/>
        </w:rPr>
        <w:t>Michael Pierce.</w:t>
      </w:r>
    </w:p>
    <w:p w14:paraId="7F8010E5" w14:textId="77777777" w:rsidR="0002117D" w:rsidRPr="009563A0" w:rsidRDefault="0002117D" w:rsidP="00022F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1059" w:type="dxa"/>
        <w:tblLook w:val="04A0" w:firstRow="1" w:lastRow="0" w:firstColumn="1" w:lastColumn="0" w:noHBand="0" w:noVBand="1"/>
      </w:tblPr>
      <w:tblGrid>
        <w:gridCol w:w="2732"/>
        <w:gridCol w:w="8327"/>
      </w:tblGrid>
      <w:tr w:rsidR="007B1ADF" w:rsidRPr="009563A0" w14:paraId="2967190D" w14:textId="77777777" w:rsidTr="00603789">
        <w:trPr>
          <w:trHeight w:val="173"/>
        </w:trPr>
        <w:tc>
          <w:tcPr>
            <w:tcW w:w="2732" w:type="dxa"/>
          </w:tcPr>
          <w:p w14:paraId="339D9350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8327" w:type="dxa"/>
          </w:tcPr>
          <w:p w14:paraId="3F292B18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ACTION</w:t>
            </w:r>
          </w:p>
        </w:tc>
      </w:tr>
      <w:tr w:rsidR="007B1ADF" w:rsidRPr="009563A0" w14:paraId="5684BDDD" w14:textId="77777777" w:rsidTr="00603789">
        <w:trPr>
          <w:trHeight w:val="431"/>
        </w:trPr>
        <w:tc>
          <w:tcPr>
            <w:tcW w:w="2732" w:type="dxa"/>
          </w:tcPr>
          <w:p w14:paraId="7FB01B63" w14:textId="545FF1BF" w:rsidR="0001056E" w:rsidRPr="009563A0" w:rsidRDefault="0002117D">
            <w:pPr>
              <w:rPr>
                <w:rFonts w:ascii="Times New Roman" w:hAnsi="Times New Roman" w:cs="Times New Roman"/>
              </w:rPr>
            </w:pPr>
            <w:r w:rsidRPr="009563A0">
              <w:rPr>
                <w:rFonts w:ascii="Times New Roman" w:hAnsi="Times New Roman" w:cs="Times New Roman"/>
              </w:rPr>
              <w:t>Welcome and Introductions</w:t>
            </w:r>
          </w:p>
          <w:p w14:paraId="1E76CBAF" w14:textId="778D3827" w:rsidR="0001056E" w:rsidRPr="009563A0" w:rsidRDefault="000105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27" w:type="dxa"/>
          </w:tcPr>
          <w:p w14:paraId="0943CECF" w14:textId="0E2DA24E" w:rsidR="00603789" w:rsidRDefault="00603789" w:rsidP="009563A0">
            <w:pPr>
              <w:rPr>
                <w:rFonts w:ascii="Times New Roman" w:hAnsi="Times New Roman" w:cs="Times New Roman"/>
              </w:rPr>
            </w:pPr>
            <w:r w:rsidRPr="009563A0">
              <w:rPr>
                <w:rFonts w:ascii="Times New Roman" w:hAnsi="Times New Roman" w:cs="Times New Roman"/>
              </w:rPr>
              <w:t>Each member introduced themselves and briefly mentioned their job titles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4E70C00E" w14:textId="56795F24" w:rsidR="00603789" w:rsidRPr="009563A0" w:rsidRDefault="00603789" w:rsidP="009563A0">
            <w:pPr>
              <w:rPr>
                <w:rFonts w:ascii="Times New Roman" w:hAnsi="Times New Roman" w:cs="Times New Roman"/>
              </w:rPr>
            </w:pPr>
          </w:p>
        </w:tc>
      </w:tr>
      <w:tr w:rsidR="007B1ADF" w:rsidRPr="009563A0" w14:paraId="27147E0D" w14:textId="77777777" w:rsidTr="00603789">
        <w:trPr>
          <w:trHeight w:val="809"/>
        </w:trPr>
        <w:tc>
          <w:tcPr>
            <w:tcW w:w="2732" w:type="dxa"/>
          </w:tcPr>
          <w:p w14:paraId="1FDA4EDC" w14:textId="01548D98" w:rsidR="007A0833" w:rsidRPr="009563A0" w:rsidRDefault="0002117D" w:rsidP="005A078B">
            <w:pPr>
              <w:pStyle w:val="NoSpacing"/>
              <w:rPr>
                <w:rFonts w:ascii="Times New Roman" w:hAnsi="Times New Roman" w:cs="Times New Roman"/>
              </w:rPr>
            </w:pPr>
            <w:r w:rsidRPr="009563A0">
              <w:rPr>
                <w:rFonts w:ascii="Times New Roman" w:hAnsi="Times New Roman" w:cs="Times New Roman"/>
              </w:rPr>
              <w:t>Overview of Planning Process and Timeline</w:t>
            </w:r>
          </w:p>
        </w:tc>
        <w:tc>
          <w:tcPr>
            <w:tcW w:w="8327" w:type="dxa"/>
          </w:tcPr>
          <w:p w14:paraId="3AB3090E" w14:textId="209627D1" w:rsidR="009C45B6" w:rsidRDefault="00603789" w:rsidP="0060378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m gave the group a short overview of the latest Strategic Plan and Charter. Tom will work on the reading list and draft schedule for the different Strategic Plans presentations. </w:t>
            </w:r>
          </w:p>
          <w:p w14:paraId="151022D2" w14:textId="502BC861" w:rsidR="00603789" w:rsidRPr="00603789" w:rsidRDefault="00603789" w:rsidP="00603789">
            <w:pPr>
              <w:rPr>
                <w:rFonts w:ascii="Times New Roman" w:hAnsi="Times New Roman" w:cs="Times New Roman"/>
              </w:rPr>
            </w:pPr>
          </w:p>
        </w:tc>
      </w:tr>
      <w:tr w:rsidR="007B1ADF" w:rsidRPr="009563A0" w14:paraId="19B0B8C9" w14:textId="77777777" w:rsidTr="00603789">
        <w:trPr>
          <w:trHeight w:val="687"/>
        </w:trPr>
        <w:tc>
          <w:tcPr>
            <w:tcW w:w="2732" w:type="dxa"/>
          </w:tcPr>
          <w:p w14:paraId="2364AC83" w14:textId="77777777" w:rsidR="009563A0" w:rsidRPr="009563A0" w:rsidRDefault="009563A0" w:rsidP="009563A0">
            <w:pPr>
              <w:pStyle w:val="NoSpacing"/>
              <w:rPr>
                <w:rFonts w:ascii="Times New Roman" w:hAnsi="Times New Roman" w:cs="Times New Roman"/>
              </w:rPr>
            </w:pPr>
            <w:r w:rsidRPr="009563A0">
              <w:rPr>
                <w:rFonts w:ascii="Times New Roman" w:hAnsi="Times New Roman" w:cs="Times New Roman"/>
              </w:rPr>
              <w:t>Communication</w:t>
            </w:r>
          </w:p>
          <w:p w14:paraId="3085E075" w14:textId="77777777" w:rsidR="009563A0" w:rsidRPr="009563A0" w:rsidRDefault="009563A0" w:rsidP="009563A0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9563A0">
              <w:rPr>
                <w:rFonts w:ascii="Times New Roman" w:hAnsi="Times New Roman" w:cs="Times New Roman"/>
              </w:rPr>
              <w:t>Brochure</w:t>
            </w:r>
          </w:p>
          <w:p w14:paraId="6E9AAD06" w14:textId="4D7F378C" w:rsidR="009563A0" w:rsidRPr="009563A0" w:rsidRDefault="009563A0" w:rsidP="009563A0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9563A0">
              <w:rPr>
                <w:rFonts w:ascii="Times New Roman" w:hAnsi="Times New Roman" w:cs="Times New Roman"/>
              </w:rPr>
              <w:t>Website Update</w:t>
            </w:r>
          </w:p>
        </w:tc>
        <w:tc>
          <w:tcPr>
            <w:tcW w:w="8327" w:type="dxa"/>
          </w:tcPr>
          <w:p w14:paraId="107E1CA7" w14:textId="747C4BEE" w:rsidR="00604B8E" w:rsidRPr="009563A0" w:rsidRDefault="009563A0" w:rsidP="009563A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9563A0">
              <w:rPr>
                <w:rFonts w:ascii="Times New Roman" w:hAnsi="Times New Roman" w:cs="Times New Roman"/>
              </w:rPr>
              <w:t xml:space="preserve">Brochure: </w:t>
            </w:r>
            <w:r w:rsidR="00603789">
              <w:rPr>
                <w:rFonts w:ascii="Times New Roman" w:hAnsi="Times New Roman" w:cs="Times New Roman"/>
              </w:rPr>
              <w:t>please let Tom know if you would like a copy.</w:t>
            </w:r>
          </w:p>
          <w:p w14:paraId="7F6D77BC" w14:textId="25976481" w:rsidR="009563A0" w:rsidRDefault="009563A0" w:rsidP="009563A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9563A0">
              <w:rPr>
                <w:rFonts w:ascii="Times New Roman" w:hAnsi="Times New Roman" w:cs="Times New Roman"/>
              </w:rPr>
              <w:t xml:space="preserve">Website Update: </w:t>
            </w:r>
            <w:r w:rsidR="00603789">
              <w:rPr>
                <w:rFonts w:ascii="Times New Roman" w:hAnsi="Times New Roman" w:cs="Times New Roman"/>
              </w:rPr>
              <w:t>Tom will work on updating the website.</w:t>
            </w:r>
          </w:p>
          <w:p w14:paraId="3BF7706C" w14:textId="45123893" w:rsidR="00603789" w:rsidRDefault="00603789" w:rsidP="009563A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ther channels to inform the college community about Strategic Plan and direction: provide committee updates on departmental meetings. </w:t>
            </w:r>
          </w:p>
          <w:p w14:paraId="3EECB38B" w14:textId="4C3A9B87" w:rsidR="00603789" w:rsidRPr="009563A0" w:rsidRDefault="00603789" w:rsidP="00603789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7B1ADF" w:rsidRPr="009563A0" w14:paraId="79E45F9B" w14:textId="77777777" w:rsidTr="00603789">
        <w:trPr>
          <w:trHeight w:val="836"/>
        </w:trPr>
        <w:tc>
          <w:tcPr>
            <w:tcW w:w="2732" w:type="dxa"/>
          </w:tcPr>
          <w:p w14:paraId="7C7970C8" w14:textId="0D9452C7" w:rsidR="00F10FEB" w:rsidRPr="009563A0" w:rsidRDefault="0033478D" w:rsidP="005A078B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PC</w:t>
            </w:r>
            <w:r w:rsidR="009563A0" w:rsidRPr="009563A0">
              <w:rPr>
                <w:rFonts w:ascii="Times New Roman" w:hAnsi="Times New Roman" w:cs="Times New Roman"/>
                <w:szCs w:val="24"/>
              </w:rPr>
              <w:t xml:space="preserve"> Subcommittee</w:t>
            </w:r>
          </w:p>
          <w:p w14:paraId="423AE41E" w14:textId="155ACF6B" w:rsidR="009563A0" w:rsidRPr="009563A0" w:rsidRDefault="0033478D" w:rsidP="009563A0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ission</w:t>
            </w:r>
          </w:p>
          <w:p w14:paraId="19D49463" w14:textId="6E563C59" w:rsidR="009563A0" w:rsidRPr="009563A0" w:rsidRDefault="0033478D" w:rsidP="009563A0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WOT</w:t>
            </w:r>
          </w:p>
          <w:p w14:paraId="2BADAFF7" w14:textId="4203760C" w:rsidR="009563A0" w:rsidRPr="009563A0" w:rsidRDefault="009563A0" w:rsidP="009563A0">
            <w:pPr>
              <w:pStyle w:val="NoSpacing"/>
              <w:ind w:left="72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327" w:type="dxa"/>
          </w:tcPr>
          <w:p w14:paraId="4144725E" w14:textId="710BBDDA" w:rsidR="009563A0" w:rsidRPr="009563A0" w:rsidRDefault="00603789" w:rsidP="009563A0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Cs/>
                <w:color w:val="000000"/>
              </w:rPr>
              <w:t>Two possible subcommittees: SWOT and Mission.</w:t>
            </w:r>
          </w:p>
        </w:tc>
      </w:tr>
      <w:tr w:rsidR="0033478D" w:rsidRPr="009563A0" w14:paraId="40B8DFC7" w14:textId="77777777" w:rsidTr="009671B5">
        <w:trPr>
          <w:trHeight w:val="611"/>
        </w:trPr>
        <w:tc>
          <w:tcPr>
            <w:tcW w:w="2732" w:type="dxa"/>
          </w:tcPr>
          <w:p w14:paraId="3B871CCA" w14:textId="5FCC8639" w:rsidR="0033478D" w:rsidRDefault="0033478D" w:rsidP="005A078B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ini HLC Visit Overview</w:t>
            </w:r>
          </w:p>
        </w:tc>
        <w:tc>
          <w:tcPr>
            <w:tcW w:w="8327" w:type="dxa"/>
          </w:tcPr>
          <w:p w14:paraId="6F721E77" w14:textId="31322574" w:rsidR="0033478D" w:rsidRDefault="009671B5" w:rsidP="009563A0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m provided essential information </w:t>
            </w:r>
            <w:r w:rsidR="00D148D1">
              <w:rPr>
                <w:rFonts w:ascii="Times New Roman" w:hAnsi="Times New Roman" w:cs="Times New Roman"/>
              </w:rPr>
              <w:t>associat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D148D1">
              <w:rPr>
                <w:rFonts w:ascii="Times New Roman" w:hAnsi="Times New Roman" w:cs="Times New Roman"/>
              </w:rPr>
              <w:t>with</w:t>
            </w:r>
            <w:r>
              <w:rPr>
                <w:rFonts w:ascii="Times New Roman" w:hAnsi="Times New Roman" w:cs="Times New Roman"/>
              </w:rPr>
              <w:t xml:space="preserve"> the HLC visit. </w:t>
            </w:r>
            <w:r w:rsidR="00D148D1">
              <w:rPr>
                <w:rFonts w:ascii="Times New Roman" w:hAnsi="Times New Roman" w:cs="Times New Roman"/>
              </w:rPr>
              <w:t xml:space="preserve">He also asked the team to please read the Assurance argument and try to attend the open forum and meetings. </w:t>
            </w:r>
          </w:p>
          <w:p w14:paraId="496848AD" w14:textId="1706803B" w:rsidR="00D148D1" w:rsidRPr="009563A0" w:rsidRDefault="00D148D1" w:rsidP="009563A0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</w:tbl>
    <w:p w14:paraId="03F30366" w14:textId="6F36F062" w:rsidR="009065F5" w:rsidRPr="004E42EF" w:rsidRDefault="004E42EF" w:rsidP="009024B8">
      <w:pPr>
        <w:rPr>
          <w:bCs/>
        </w:rPr>
      </w:pPr>
      <w:r>
        <w:rPr>
          <w:bCs/>
        </w:rPr>
        <w:t xml:space="preserve">Zoom meeting recording: </w:t>
      </w:r>
      <w:hyperlink r:id="rId9" w:history="1">
        <w:r w:rsidR="00603789" w:rsidRPr="00D52651">
          <w:rPr>
            <w:rStyle w:val="Hyperlink"/>
            <w:bCs/>
          </w:rPr>
          <w:t>https://yavapai.hosted.panopto.com/Panopto/Pages/Viewer.aspx?id=53bf20e0-37bf-4e94-93ab-af08011a2b43</w:t>
        </w:r>
      </w:hyperlink>
      <w:r w:rsidR="00603789">
        <w:rPr>
          <w:bCs/>
        </w:rPr>
        <w:t xml:space="preserve"> </w:t>
      </w:r>
    </w:p>
    <w:sectPr w:rsidR="009065F5" w:rsidRPr="004E42EF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NawFAOk+di8tAAAA"/>
  </w:docVars>
  <w:rsids>
    <w:rsidRoot w:val="00850C99"/>
    <w:rsid w:val="0001056E"/>
    <w:rsid w:val="0002117D"/>
    <w:rsid w:val="00022F83"/>
    <w:rsid w:val="0002321C"/>
    <w:rsid w:val="00027549"/>
    <w:rsid w:val="00031E83"/>
    <w:rsid w:val="00035902"/>
    <w:rsid w:val="00035C62"/>
    <w:rsid w:val="0007402F"/>
    <w:rsid w:val="00085646"/>
    <w:rsid w:val="000A6DE3"/>
    <w:rsid w:val="000B51C6"/>
    <w:rsid w:val="000E3BE9"/>
    <w:rsid w:val="000F0F36"/>
    <w:rsid w:val="000F7AE8"/>
    <w:rsid w:val="0010144D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F2741"/>
    <w:rsid w:val="00220502"/>
    <w:rsid w:val="00263DD3"/>
    <w:rsid w:val="00281770"/>
    <w:rsid w:val="002876B4"/>
    <w:rsid w:val="00293EE5"/>
    <w:rsid w:val="002A2229"/>
    <w:rsid w:val="002B1233"/>
    <w:rsid w:val="002B5BF5"/>
    <w:rsid w:val="002D7885"/>
    <w:rsid w:val="00306F9E"/>
    <w:rsid w:val="0031015D"/>
    <w:rsid w:val="0031122A"/>
    <w:rsid w:val="003112F8"/>
    <w:rsid w:val="00311804"/>
    <w:rsid w:val="003163B3"/>
    <w:rsid w:val="0033044C"/>
    <w:rsid w:val="0033478D"/>
    <w:rsid w:val="00363B03"/>
    <w:rsid w:val="003739FE"/>
    <w:rsid w:val="00374FFA"/>
    <w:rsid w:val="003A23E7"/>
    <w:rsid w:val="003A2F95"/>
    <w:rsid w:val="003A51D8"/>
    <w:rsid w:val="003B79A8"/>
    <w:rsid w:val="003D0437"/>
    <w:rsid w:val="003D397C"/>
    <w:rsid w:val="003E1048"/>
    <w:rsid w:val="003E51AD"/>
    <w:rsid w:val="003F1135"/>
    <w:rsid w:val="003F47B6"/>
    <w:rsid w:val="00402CC6"/>
    <w:rsid w:val="004134C7"/>
    <w:rsid w:val="004172A8"/>
    <w:rsid w:val="00455251"/>
    <w:rsid w:val="00496CA0"/>
    <w:rsid w:val="004B5CA2"/>
    <w:rsid w:val="004C27F9"/>
    <w:rsid w:val="004E42EF"/>
    <w:rsid w:val="004E448D"/>
    <w:rsid w:val="004F06C7"/>
    <w:rsid w:val="005227D5"/>
    <w:rsid w:val="00526954"/>
    <w:rsid w:val="00527491"/>
    <w:rsid w:val="00533B65"/>
    <w:rsid w:val="0054397A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603789"/>
    <w:rsid w:val="00604B8E"/>
    <w:rsid w:val="006079CE"/>
    <w:rsid w:val="00617619"/>
    <w:rsid w:val="006308CF"/>
    <w:rsid w:val="00634D3B"/>
    <w:rsid w:val="00637B2C"/>
    <w:rsid w:val="00662A68"/>
    <w:rsid w:val="00682C04"/>
    <w:rsid w:val="006A13D8"/>
    <w:rsid w:val="006A37ED"/>
    <w:rsid w:val="006B3837"/>
    <w:rsid w:val="006D07B1"/>
    <w:rsid w:val="006E0E0A"/>
    <w:rsid w:val="006E6852"/>
    <w:rsid w:val="007105CA"/>
    <w:rsid w:val="007158F9"/>
    <w:rsid w:val="00733F18"/>
    <w:rsid w:val="007371CC"/>
    <w:rsid w:val="00741D69"/>
    <w:rsid w:val="0075267D"/>
    <w:rsid w:val="0075666C"/>
    <w:rsid w:val="00756D9E"/>
    <w:rsid w:val="0076710F"/>
    <w:rsid w:val="00787A04"/>
    <w:rsid w:val="00795FDD"/>
    <w:rsid w:val="007971B0"/>
    <w:rsid w:val="007A0833"/>
    <w:rsid w:val="007A211E"/>
    <w:rsid w:val="007A23FC"/>
    <w:rsid w:val="007B1ADF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D02"/>
    <w:rsid w:val="00876950"/>
    <w:rsid w:val="00883A09"/>
    <w:rsid w:val="008A11C4"/>
    <w:rsid w:val="008B050C"/>
    <w:rsid w:val="008D417D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563A0"/>
    <w:rsid w:val="0095641E"/>
    <w:rsid w:val="009671B5"/>
    <w:rsid w:val="0098774F"/>
    <w:rsid w:val="009C45B6"/>
    <w:rsid w:val="009D072C"/>
    <w:rsid w:val="009D74ED"/>
    <w:rsid w:val="009E0FAF"/>
    <w:rsid w:val="009F177B"/>
    <w:rsid w:val="00A1454B"/>
    <w:rsid w:val="00A171EF"/>
    <w:rsid w:val="00A25122"/>
    <w:rsid w:val="00A42BFD"/>
    <w:rsid w:val="00A51502"/>
    <w:rsid w:val="00A57502"/>
    <w:rsid w:val="00A610AF"/>
    <w:rsid w:val="00A6372C"/>
    <w:rsid w:val="00A757C4"/>
    <w:rsid w:val="00AB21E5"/>
    <w:rsid w:val="00AC0FCE"/>
    <w:rsid w:val="00AF48F8"/>
    <w:rsid w:val="00AF67E1"/>
    <w:rsid w:val="00B145BD"/>
    <w:rsid w:val="00B55960"/>
    <w:rsid w:val="00B60710"/>
    <w:rsid w:val="00B92702"/>
    <w:rsid w:val="00BA0FAC"/>
    <w:rsid w:val="00BC521D"/>
    <w:rsid w:val="00BE5715"/>
    <w:rsid w:val="00BF663B"/>
    <w:rsid w:val="00BF7F98"/>
    <w:rsid w:val="00C16864"/>
    <w:rsid w:val="00C1711B"/>
    <w:rsid w:val="00C2134F"/>
    <w:rsid w:val="00C33B5C"/>
    <w:rsid w:val="00C67AD1"/>
    <w:rsid w:val="00C74243"/>
    <w:rsid w:val="00CA52DF"/>
    <w:rsid w:val="00CE6F9F"/>
    <w:rsid w:val="00CF259E"/>
    <w:rsid w:val="00D148D1"/>
    <w:rsid w:val="00D46373"/>
    <w:rsid w:val="00D56938"/>
    <w:rsid w:val="00D6215D"/>
    <w:rsid w:val="00DA7F72"/>
    <w:rsid w:val="00DB1ED9"/>
    <w:rsid w:val="00DC460A"/>
    <w:rsid w:val="00DD4AA5"/>
    <w:rsid w:val="00DD4F10"/>
    <w:rsid w:val="00DF0137"/>
    <w:rsid w:val="00DF020D"/>
    <w:rsid w:val="00DF12B4"/>
    <w:rsid w:val="00E017CA"/>
    <w:rsid w:val="00E131BB"/>
    <w:rsid w:val="00E131EB"/>
    <w:rsid w:val="00E44DFD"/>
    <w:rsid w:val="00E55B03"/>
    <w:rsid w:val="00E57642"/>
    <w:rsid w:val="00E64698"/>
    <w:rsid w:val="00E8362B"/>
    <w:rsid w:val="00E86519"/>
    <w:rsid w:val="00E94534"/>
    <w:rsid w:val="00E94C30"/>
    <w:rsid w:val="00EC574B"/>
    <w:rsid w:val="00EC6ECB"/>
    <w:rsid w:val="00EF33A1"/>
    <w:rsid w:val="00EF68CD"/>
    <w:rsid w:val="00F079E5"/>
    <w:rsid w:val="00F10FEB"/>
    <w:rsid w:val="00F20A6A"/>
    <w:rsid w:val="00F2462E"/>
    <w:rsid w:val="00F35916"/>
    <w:rsid w:val="00FB76BA"/>
    <w:rsid w:val="00FD6260"/>
    <w:rsid w:val="00FE0188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2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yavapai.hosted.panopto.com/Panopto/Pages/Viewer.aspx?id=53bf20e0-37bf-4e94-93ab-af08011a2b4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FA8DF8-B1F0-48ED-B156-08DB9BD11513}">
  <ds:schemaRefs>
    <ds:schemaRef ds:uri="http://purl.org/dc/terms/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cab452ae-721f-4fff-b22f-551bc0a953d2"/>
  </ds:schemaRefs>
</ds:datastoreItem>
</file>

<file path=customXml/itemProps3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D92EDC-E5A7-4CD9-BDBF-6E7E119D3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1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2-09-21T20:36:00Z</dcterms:created>
  <dcterms:modified xsi:type="dcterms:W3CDTF">2022-09-21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